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1251B" w14:textId="77777777" w:rsidR="00B7545E" w:rsidRDefault="00B7545E" w:rsidP="00C448C6">
      <w:pPr>
        <w:rPr>
          <w:rFonts w:ascii="Times New Roman" w:hAnsi="Times New Roman" w:cs="Times New Roman"/>
          <w:b/>
          <w:bCs/>
        </w:rPr>
      </w:pPr>
    </w:p>
    <w:p w14:paraId="43CD8D4A" w14:textId="70C23F3E" w:rsidR="005746C4" w:rsidRDefault="00A21EAB" w:rsidP="00A21EAB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harlie Tenney-Becker</w:t>
      </w:r>
    </w:p>
    <w:p w14:paraId="14B9EB65" w14:textId="70E13498" w:rsidR="00A21EAB" w:rsidRPr="00744ABA" w:rsidRDefault="00744ABA" w:rsidP="00D239F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234D0F" wp14:editId="37149E65">
                <wp:simplePos x="0" y="0"/>
                <wp:positionH relativeFrom="column">
                  <wp:posOffset>-11430</wp:posOffset>
                </wp:positionH>
                <wp:positionV relativeFrom="paragraph">
                  <wp:posOffset>160889</wp:posOffset>
                </wp:positionV>
                <wp:extent cx="5937250" cy="0"/>
                <wp:effectExtent l="0" t="0" r="6350" b="12700"/>
                <wp:wrapNone/>
                <wp:docPr id="75386058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5EA0753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9pt,12.65pt" to="466.6pt,12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" strokecolor="black [3200]" strokeweight="1pt">
                <v:stroke joinstyle="miter"/>
              </v:line>
            </w:pict>
          </mc:Fallback>
        </mc:AlternateContent>
      </w:r>
      <w:r w:rsidR="00D239F9" w:rsidRPr="00744ABA">
        <w:rPr>
          <w:rFonts w:ascii="Times New Roman" w:hAnsi="Times New Roman" w:cs="Times New Roman"/>
          <w:b/>
          <w:bCs/>
        </w:rPr>
        <w:t>EDUCATION</w:t>
      </w:r>
      <w:r w:rsidRPr="00744ABA">
        <w:rPr>
          <w:rFonts w:ascii="Times New Roman" w:hAnsi="Times New Roman" w:cs="Times New Roman"/>
          <w:b/>
          <w:bCs/>
        </w:rPr>
        <w:t xml:space="preserve">      </w:t>
      </w:r>
      <w:r w:rsidR="00092B9E" w:rsidRPr="00744ABA">
        <w:rPr>
          <w:rFonts w:ascii="Times New Roman" w:hAnsi="Times New Roman" w:cs="Times New Roman"/>
          <w:b/>
          <w:bCs/>
        </w:rPr>
        <w:t xml:space="preserve">                                                                                                                        </w:t>
      </w:r>
    </w:p>
    <w:p w14:paraId="7F8C3DDB" w14:textId="4F8D0AB9" w:rsidR="00D239F9" w:rsidRPr="00744ABA" w:rsidRDefault="00D239F9" w:rsidP="00D239F9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5543F4CF" w14:textId="7EEB7907" w:rsidR="00D239F9" w:rsidRPr="00D239F9" w:rsidRDefault="00D239F9" w:rsidP="00D239F9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alo Alto University 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 xml:space="preserve">     September 2024 - Present</w:t>
      </w:r>
    </w:p>
    <w:p w14:paraId="6117446C" w14:textId="7560B439" w:rsidR="00D239F9" w:rsidRDefault="00D239F9" w:rsidP="00A21EA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Clinical Psychology PhD Program </w:t>
      </w:r>
      <w:r>
        <w:rPr>
          <w:rFonts w:ascii="Times New Roman" w:hAnsi="Times New Roman" w:cs="Times New Roman"/>
        </w:rPr>
        <w:t xml:space="preserve">(APA Accredited) </w:t>
      </w:r>
    </w:p>
    <w:p w14:paraId="28C500EF" w14:textId="3CF32782" w:rsidR="00D239F9" w:rsidRDefault="00D239F9" w:rsidP="00A21EA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alo Alto, CA</w:t>
      </w:r>
    </w:p>
    <w:p w14:paraId="13D0A6DD" w14:textId="3CA52E3E" w:rsidR="00D239F9" w:rsidRPr="009E4163" w:rsidRDefault="009E4163" w:rsidP="009E4163">
      <w:pPr>
        <w:rPr>
          <w:rFonts w:ascii="Times New Roman" w:hAnsi="Times New Roman" w:cs="Times New Roman"/>
        </w:rPr>
      </w:pPr>
      <w:r w:rsidRPr="009E4163">
        <w:rPr>
          <w:rFonts w:ascii="Times New Roman" w:hAnsi="Times New Roman" w:cs="Times New Roman"/>
          <w:b/>
          <w:bCs/>
        </w:rPr>
        <w:t>Emphasis:</w:t>
      </w:r>
      <w:r>
        <w:rPr>
          <w:rFonts w:ascii="Times New Roman" w:hAnsi="Times New Roman" w:cs="Times New Roman"/>
        </w:rPr>
        <w:t xml:space="preserve"> </w:t>
      </w:r>
      <w:r w:rsidR="00D239F9" w:rsidRPr="009E4163">
        <w:rPr>
          <w:rFonts w:ascii="Times New Roman" w:hAnsi="Times New Roman" w:cs="Times New Roman"/>
        </w:rPr>
        <w:t xml:space="preserve">Pediatric Behavioral Health </w:t>
      </w:r>
      <w:r w:rsidR="00F503C4" w:rsidRPr="009E4163">
        <w:rPr>
          <w:rFonts w:ascii="Times New Roman" w:hAnsi="Times New Roman" w:cs="Times New Roman"/>
        </w:rPr>
        <w:t>&amp; Health Psychology</w:t>
      </w:r>
    </w:p>
    <w:p w14:paraId="7E3AC3D7" w14:textId="30650D8B" w:rsidR="00D239F9" w:rsidRPr="009E4163" w:rsidRDefault="00D239F9" w:rsidP="009E4163">
      <w:pPr>
        <w:rPr>
          <w:rFonts w:ascii="Times New Roman" w:hAnsi="Times New Roman" w:cs="Times New Roman"/>
        </w:rPr>
      </w:pPr>
      <w:r w:rsidRPr="009E4163">
        <w:rPr>
          <w:rFonts w:ascii="Times New Roman" w:hAnsi="Times New Roman" w:cs="Times New Roman"/>
          <w:b/>
          <w:bCs/>
        </w:rPr>
        <w:t>Dissertation chair:</w:t>
      </w:r>
      <w:r w:rsidRPr="009E4163">
        <w:rPr>
          <w:rFonts w:ascii="Times New Roman" w:hAnsi="Times New Roman" w:cs="Times New Roman"/>
        </w:rPr>
        <w:t xml:space="preserve"> Eleanor Palser, PhD</w:t>
      </w:r>
    </w:p>
    <w:p w14:paraId="77283189" w14:textId="4D0AE30C" w:rsidR="00D239F9" w:rsidRDefault="00D239F9" w:rsidP="00A21EAB">
      <w:pPr>
        <w:rPr>
          <w:rFonts w:ascii="Times New Roman" w:hAnsi="Times New Roman" w:cs="Times New Roman"/>
        </w:rPr>
      </w:pPr>
    </w:p>
    <w:p w14:paraId="4E1231AC" w14:textId="0CECA91D" w:rsidR="00A21EAB" w:rsidRPr="00D239F9" w:rsidRDefault="00A21EAB" w:rsidP="00D239F9">
      <w:pPr>
        <w:rPr>
          <w:rFonts w:ascii="Times New Roman" w:hAnsi="Times New Roman" w:cs="Times New Roman"/>
          <w:b/>
          <w:bCs/>
        </w:rPr>
      </w:pPr>
      <w:r w:rsidRPr="00D239F9">
        <w:rPr>
          <w:rFonts w:ascii="Times New Roman" w:hAnsi="Times New Roman" w:cs="Times New Roman"/>
          <w:b/>
          <w:bCs/>
        </w:rPr>
        <w:t>University of California, Santa Cruz</w:t>
      </w:r>
      <w:r>
        <w:rPr>
          <w:rFonts w:ascii="Times New Roman" w:hAnsi="Times New Roman" w:cs="Times New Roman"/>
        </w:rPr>
        <w:t xml:space="preserve"> </w:t>
      </w:r>
      <w:r w:rsidR="00D239F9">
        <w:rPr>
          <w:rFonts w:ascii="Times New Roman" w:hAnsi="Times New Roman" w:cs="Times New Roman"/>
        </w:rPr>
        <w:tab/>
      </w:r>
      <w:r w:rsidR="00D239F9">
        <w:rPr>
          <w:rFonts w:ascii="Times New Roman" w:hAnsi="Times New Roman" w:cs="Times New Roman"/>
        </w:rPr>
        <w:tab/>
      </w:r>
      <w:r w:rsidR="00D239F9">
        <w:rPr>
          <w:rFonts w:ascii="Times New Roman" w:hAnsi="Times New Roman" w:cs="Times New Roman"/>
        </w:rPr>
        <w:tab/>
      </w:r>
      <w:r w:rsidR="00D239F9">
        <w:rPr>
          <w:rFonts w:ascii="Times New Roman" w:hAnsi="Times New Roman" w:cs="Times New Roman"/>
        </w:rPr>
        <w:tab/>
      </w:r>
      <w:r w:rsidR="00D239F9">
        <w:rPr>
          <w:rFonts w:ascii="Times New Roman" w:hAnsi="Times New Roman" w:cs="Times New Roman"/>
        </w:rPr>
        <w:tab/>
      </w:r>
      <w:r w:rsidR="00D239F9">
        <w:rPr>
          <w:rFonts w:ascii="Times New Roman" w:hAnsi="Times New Roman" w:cs="Times New Roman"/>
        </w:rPr>
        <w:tab/>
      </w:r>
      <w:r w:rsidR="00D239F9">
        <w:rPr>
          <w:rFonts w:ascii="Times New Roman" w:hAnsi="Times New Roman" w:cs="Times New Roman"/>
        </w:rPr>
        <w:tab/>
        <w:t xml:space="preserve">    </w:t>
      </w:r>
      <w:r w:rsidR="00D239F9">
        <w:rPr>
          <w:rFonts w:ascii="Times New Roman" w:hAnsi="Times New Roman" w:cs="Times New Roman"/>
          <w:b/>
          <w:bCs/>
        </w:rPr>
        <w:t>2013</w:t>
      </w:r>
    </w:p>
    <w:p w14:paraId="5E38A4C2" w14:textId="5FB63A21" w:rsidR="005D7006" w:rsidRDefault="005D7006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epartment of Psychology </w:t>
      </w:r>
    </w:p>
    <w:p w14:paraId="7B87AA7E" w14:textId="3677E150" w:rsidR="00D239F9" w:rsidRDefault="00D239F9" w:rsidP="00A21EA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Santa Cruz, California </w:t>
      </w:r>
      <w:r w:rsidR="00A21EAB">
        <w:rPr>
          <w:rFonts w:ascii="Times New Roman" w:hAnsi="Times New Roman" w:cs="Times New Roman"/>
        </w:rPr>
        <w:tab/>
      </w:r>
    </w:p>
    <w:p w14:paraId="44284BA7" w14:textId="6C8C2A21" w:rsidR="00A21EAB" w:rsidRPr="00D239F9" w:rsidRDefault="00A21EAB" w:rsidP="00A21EAB">
      <w:pPr>
        <w:rPr>
          <w:rFonts w:ascii="Times New Roman" w:hAnsi="Times New Roman" w:cs="Times New Roman"/>
          <w:i/>
          <w:iCs/>
        </w:rPr>
      </w:pPr>
      <w:r w:rsidRPr="00D239F9">
        <w:rPr>
          <w:rFonts w:ascii="Times New Roman" w:hAnsi="Times New Roman" w:cs="Times New Roman"/>
          <w:i/>
          <w:iCs/>
        </w:rPr>
        <w:t>BA, Psychology</w:t>
      </w:r>
      <w:r w:rsidR="005D7006">
        <w:rPr>
          <w:rFonts w:ascii="Times New Roman" w:hAnsi="Times New Roman" w:cs="Times New Roman"/>
          <w:i/>
          <w:iCs/>
        </w:rPr>
        <w:t>, cum laude</w:t>
      </w:r>
    </w:p>
    <w:p w14:paraId="1EC64EEF" w14:textId="73DCA060" w:rsidR="00D239F9" w:rsidRDefault="00D239F9" w:rsidP="00A21EAB">
      <w:pPr>
        <w:rPr>
          <w:rFonts w:ascii="Times New Roman" w:hAnsi="Times New Roman" w:cs="Times New Roman"/>
        </w:rPr>
      </w:pPr>
    </w:p>
    <w:p w14:paraId="1AFBB79D" w14:textId="7E80BB62" w:rsidR="005D7006" w:rsidRPr="00744ABA" w:rsidRDefault="00744ABA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34205C5" wp14:editId="7FF135C5">
                <wp:simplePos x="0" y="0"/>
                <wp:positionH relativeFrom="column">
                  <wp:posOffset>-9525</wp:posOffset>
                </wp:positionH>
                <wp:positionV relativeFrom="paragraph">
                  <wp:posOffset>158225</wp:posOffset>
                </wp:positionV>
                <wp:extent cx="5937250" cy="0"/>
                <wp:effectExtent l="0" t="0" r="6350" b="12700"/>
                <wp:wrapNone/>
                <wp:docPr id="201196998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D048849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12.45pt" to="466.75pt,12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" strokecolor="black [3200]" strokeweight="1pt">
                <v:stroke joinstyle="miter"/>
              </v:line>
            </w:pict>
          </mc:Fallback>
        </mc:AlternateContent>
      </w:r>
      <w:r w:rsidR="005D7006" w:rsidRPr="00744ABA">
        <w:rPr>
          <w:rFonts w:ascii="Times New Roman" w:hAnsi="Times New Roman" w:cs="Times New Roman"/>
          <w:b/>
          <w:bCs/>
        </w:rPr>
        <w:t>CLINICAL TRAINING EXPERIENCE</w:t>
      </w:r>
    </w:p>
    <w:p w14:paraId="70959411" w14:textId="77777777" w:rsidR="005D7006" w:rsidRDefault="005D7006" w:rsidP="005D7006">
      <w:pPr>
        <w:rPr>
          <w:rFonts w:ascii="Times New Roman" w:hAnsi="Times New Roman" w:cs="Times New Roman"/>
        </w:rPr>
      </w:pPr>
    </w:p>
    <w:p w14:paraId="3D8D9B8A" w14:textId="2F498FE1" w:rsidR="005D7006" w:rsidRDefault="005D7006" w:rsidP="005D700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Kaiser Permanente Psychiatry                                                                  August 2025 - Present</w:t>
      </w:r>
    </w:p>
    <w:p w14:paraId="75DC968E" w14:textId="70F814A1" w:rsidR="005D7006" w:rsidRPr="005D7006" w:rsidRDefault="005D7006" w:rsidP="005D7006">
      <w:pPr>
        <w:rPr>
          <w:rFonts w:ascii="Times New Roman" w:hAnsi="Times New Roman" w:cs="Times New Roman"/>
          <w:b/>
          <w:bCs/>
        </w:rPr>
      </w:pPr>
      <w:r w:rsidRPr="005D7006">
        <w:rPr>
          <w:rFonts w:ascii="Times New Roman" w:hAnsi="Times New Roman" w:cs="Times New Roman"/>
          <w:b/>
          <w:bCs/>
        </w:rPr>
        <w:t>Milpitas, CA</w:t>
      </w:r>
    </w:p>
    <w:p w14:paraId="4C4C92E7" w14:textId="31B18510" w:rsidR="005D7006" w:rsidRDefault="005D7006" w:rsidP="00A21EAB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Practicum Student</w:t>
      </w:r>
    </w:p>
    <w:p w14:paraId="7FA23F19" w14:textId="5B7B5F1A" w:rsidR="005D7006" w:rsidRDefault="005D7006" w:rsidP="00A21EA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Supervisors: Gerald Gonzales, PhD; Joanne Lam</w:t>
      </w:r>
      <w:r w:rsidR="00B46739">
        <w:rPr>
          <w:rFonts w:ascii="Times New Roman" w:hAnsi="Times New Roman" w:cs="Times New Roman"/>
          <w:i/>
          <w:iCs/>
        </w:rPr>
        <w:t>,</w:t>
      </w:r>
      <w:r>
        <w:rPr>
          <w:rFonts w:ascii="Times New Roman" w:hAnsi="Times New Roman" w:cs="Times New Roman"/>
          <w:i/>
          <w:iCs/>
        </w:rPr>
        <w:t xml:space="preserve"> PsyD</w:t>
      </w:r>
    </w:p>
    <w:p w14:paraId="3E2D183E" w14:textId="5DD5EA80" w:rsidR="00EF31DF" w:rsidRDefault="00EF31DF" w:rsidP="00EF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leted training in</w:t>
      </w:r>
      <w:r w:rsidR="009E416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Epic Healthconnect, feedback-informed care</w:t>
      </w:r>
      <w:r w:rsidR="009E4163">
        <w:rPr>
          <w:rFonts w:ascii="Times New Roman" w:hAnsi="Times New Roman" w:cs="Times New Roman"/>
        </w:rPr>
        <w:t xml:space="preserve"> (</w:t>
      </w:r>
      <w:proofErr w:type="spellStart"/>
      <w:r w:rsidR="009E4163">
        <w:rPr>
          <w:rFonts w:ascii="Times New Roman" w:hAnsi="Times New Roman" w:cs="Times New Roman"/>
        </w:rPr>
        <w:t>Tridiuum</w:t>
      </w:r>
      <w:proofErr w:type="spellEnd"/>
      <w:r w:rsidR="009E4163">
        <w:rPr>
          <w:rFonts w:ascii="Times New Roman" w:hAnsi="Times New Roman" w:cs="Times New Roman"/>
        </w:rPr>
        <w:t>/</w:t>
      </w:r>
      <w:proofErr w:type="spellStart"/>
      <w:r w:rsidR="009E4163">
        <w:rPr>
          <w:rFonts w:ascii="Times New Roman" w:hAnsi="Times New Roman" w:cs="Times New Roman"/>
        </w:rPr>
        <w:t>Lucet</w:t>
      </w:r>
      <w:proofErr w:type="spellEnd"/>
      <w:r w:rsidR="009E4163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, mandated report</w:t>
      </w:r>
      <w:r w:rsidR="009E4163">
        <w:rPr>
          <w:rFonts w:ascii="Times New Roman" w:hAnsi="Times New Roman" w:cs="Times New Roman"/>
        </w:rPr>
        <w:t>ing</w:t>
      </w:r>
      <w:r>
        <w:rPr>
          <w:rFonts w:ascii="Times New Roman" w:hAnsi="Times New Roman" w:cs="Times New Roman"/>
        </w:rPr>
        <w:t>, ACEs</w:t>
      </w:r>
      <w:r w:rsidR="009E4163">
        <w:rPr>
          <w:rFonts w:ascii="Times New Roman" w:hAnsi="Times New Roman" w:cs="Times New Roman"/>
        </w:rPr>
        <w:t xml:space="preserve"> screening</w:t>
      </w:r>
      <w:r>
        <w:rPr>
          <w:rFonts w:ascii="Times New Roman" w:hAnsi="Times New Roman" w:cs="Times New Roman"/>
        </w:rPr>
        <w:t>, Columbia-Suicide Severity Rating Scale, and Stanley-Brown Safety Planning.</w:t>
      </w:r>
    </w:p>
    <w:p w14:paraId="13EC377A" w14:textId="10270DD5" w:rsidR="00EF31DF" w:rsidRDefault="009E4163" w:rsidP="00EF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 individual psychotherapy to children, adolescents, and adults in integrated outpatient psychiatry setting</w:t>
      </w:r>
      <w:r w:rsidR="00EF31D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Utilize CBT, DBT-informed skills, ACT, Match-ADTC, and parent management training to address mood, anxiety, trauma-related and behavioral concerns. </w:t>
      </w:r>
    </w:p>
    <w:p w14:paraId="70DEB317" w14:textId="10C218EF" w:rsidR="00EF31DF" w:rsidRDefault="00EF31DF" w:rsidP="00EF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aborate with psychiatry, primary care, ADHD</w:t>
      </w:r>
      <w:r w:rsidR="009E4163"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/>
        </w:rPr>
        <w:t>ASD assessment</w:t>
      </w:r>
      <w:r w:rsidR="009E4163">
        <w:rPr>
          <w:rFonts w:ascii="Times New Roman" w:hAnsi="Times New Roman" w:cs="Times New Roman"/>
        </w:rPr>
        <w:t xml:space="preserve"> teams</w:t>
      </w:r>
      <w:r>
        <w:rPr>
          <w:rFonts w:ascii="Times New Roman" w:hAnsi="Times New Roman" w:cs="Times New Roman"/>
        </w:rPr>
        <w:t xml:space="preserve"> to </w:t>
      </w:r>
      <w:r w:rsidR="009E4163">
        <w:rPr>
          <w:rFonts w:ascii="Times New Roman" w:hAnsi="Times New Roman" w:cs="Times New Roman"/>
        </w:rPr>
        <w:t>support multidisciplinary case coordination</w:t>
      </w:r>
      <w:r>
        <w:rPr>
          <w:rFonts w:ascii="Times New Roman" w:hAnsi="Times New Roman" w:cs="Times New Roman"/>
        </w:rPr>
        <w:t xml:space="preserve">. </w:t>
      </w:r>
    </w:p>
    <w:p w14:paraId="7836E035" w14:textId="79A1BDA0" w:rsidR="00EF31DF" w:rsidRPr="00EF31DF" w:rsidRDefault="00EF31DF" w:rsidP="00EF31DF">
      <w:pPr>
        <w:pStyle w:val="ListParagraph"/>
        <w:rPr>
          <w:rFonts w:ascii="Times New Roman" w:hAnsi="Times New Roman" w:cs="Times New Roman"/>
        </w:rPr>
      </w:pPr>
    </w:p>
    <w:p w14:paraId="1CBF5897" w14:textId="79643DA0" w:rsidR="00991ACE" w:rsidRPr="00991ACE" w:rsidRDefault="00991ACE" w:rsidP="00A21EAB">
      <w:pPr>
        <w:rPr>
          <w:rFonts w:ascii="Times New Roman" w:hAnsi="Times New Roman" w:cs="Times New Roman"/>
        </w:rPr>
      </w:pPr>
    </w:p>
    <w:p w14:paraId="73561AC8" w14:textId="23A04C7B" w:rsidR="005D7006" w:rsidRDefault="005D7006" w:rsidP="00A21EAB">
      <w:pPr>
        <w:rPr>
          <w:rFonts w:ascii="Times New Roman" w:hAnsi="Times New Roman" w:cs="Times New Roman"/>
        </w:rPr>
      </w:pPr>
    </w:p>
    <w:p w14:paraId="1281AC5A" w14:textId="57A2C25B" w:rsidR="00E04D8B" w:rsidRPr="00744ABA" w:rsidRDefault="00744ABA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817FC7" wp14:editId="2CE54777">
                <wp:simplePos x="0" y="0"/>
                <wp:positionH relativeFrom="column">
                  <wp:posOffset>0</wp:posOffset>
                </wp:positionH>
                <wp:positionV relativeFrom="paragraph">
                  <wp:posOffset>159530</wp:posOffset>
                </wp:positionV>
                <wp:extent cx="5937250" cy="0"/>
                <wp:effectExtent l="0" t="0" r="6350" b="12700"/>
                <wp:wrapNone/>
                <wp:docPr id="171928905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472A79B" id="Straight Connector 1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2.55pt" to="467.5pt,12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" strokecolor="black [3200]" strokeweight="1pt">
                <v:stroke joinstyle="miter"/>
              </v:line>
            </w:pict>
          </mc:Fallback>
        </mc:AlternateContent>
      </w:r>
      <w:r w:rsidR="005D7006" w:rsidRPr="00744ABA">
        <w:rPr>
          <w:rFonts w:ascii="Times New Roman" w:hAnsi="Times New Roman" w:cs="Times New Roman"/>
          <w:b/>
          <w:bCs/>
        </w:rPr>
        <w:t>RESEARCH EXPERIENCE</w:t>
      </w:r>
    </w:p>
    <w:p w14:paraId="66ED26DA" w14:textId="77777777" w:rsidR="00FF4081" w:rsidRDefault="00FF4081" w:rsidP="00A21EAB">
      <w:pPr>
        <w:rPr>
          <w:rFonts w:ascii="Times New Roman" w:hAnsi="Times New Roman" w:cs="Times New Roman"/>
          <w:b/>
          <w:bCs/>
        </w:rPr>
      </w:pPr>
    </w:p>
    <w:p w14:paraId="00169F26" w14:textId="07FE955B" w:rsidR="00B4789D" w:rsidRDefault="00B4789D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ffective Development Lab 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 xml:space="preserve"> April 2025 - Present</w:t>
      </w:r>
    </w:p>
    <w:p w14:paraId="11AAE6AE" w14:textId="5468C4DC" w:rsidR="00B4789D" w:rsidRDefault="00B4789D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alo Alto University</w:t>
      </w:r>
    </w:p>
    <w:p w14:paraId="245D4968" w14:textId="658FDF07" w:rsidR="00B4789D" w:rsidRDefault="00B4789D" w:rsidP="00A21EA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Palo Alto, CA </w:t>
      </w:r>
    </w:p>
    <w:p w14:paraId="5BA4E40F" w14:textId="25714FF9" w:rsidR="00B4789D" w:rsidRDefault="00B4789D" w:rsidP="00A21EAB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Graduate Student Researcher</w:t>
      </w:r>
    </w:p>
    <w:p w14:paraId="26065F9B" w14:textId="73B6571E" w:rsidR="00991ACE" w:rsidRPr="00991ACE" w:rsidRDefault="00B4789D" w:rsidP="00A21EAB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Supervisor: Eleanor Palser, PhD</w:t>
      </w:r>
    </w:p>
    <w:p w14:paraId="1A53886E" w14:textId="350311C7" w:rsidR="0072063C" w:rsidRPr="008D4FD4" w:rsidRDefault="009E4163" w:rsidP="008D4FD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igning and piloting an 8-week emotion language intervention targeting alexithymia in autistic youth; examining associations between functional emotion language and mental health outcomes. </w:t>
      </w:r>
    </w:p>
    <w:p w14:paraId="3CDC6198" w14:textId="12EA0EB0" w:rsidR="00B4789D" w:rsidRDefault="009E4163" w:rsidP="00B4789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duct comprehensive</w:t>
      </w:r>
      <w:r w:rsidR="009D0FA3">
        <w:rPr>
          <w:rFonts w:ascii="Times New Roman" w:hAnsi="Times New Roman" w:cs="Times New Roman"/>
        </w:rPr>
        <w:t xml:space="preserve"> literature reviews on autism spectrum disorder, interoception, alexithymia, and disability identity</w:t>
      </w:r>
      <w:r>
        <w:rPr>
          <w:rFonts w:ascii="Times New Roman" w:hAnsi="Times New Roman" w:cs="Times New Roman"/>
        </w:rPr>
        <w:t xml:space="preserve"> to inform intervention development and study design</w:t>
      </w:r>
      <w:r w:rsidR="009D0FA3">
        <w:rPr>
          <w:rFonts w:ascii="Times New Roman" w:hAnsi="Times New Roman" w:cs="Times New Roman"/>
        </w:rPr>
        <w:t xml:space="preserve">.  </w:t>
      </w:r>
    </w:p>
    <w:p w14:paraId="2C9164A0" w14:textId="77777777" w:rsidR="00B4789D" w:rsidRDefault="00B4789D" w:rsidP="00A21EAB">
      <w:pPr>
        <w:rPr>
          <w:rFonts w:ascii="Times New Roman" w:hAnsi="Times New Roman" w:cs="Times New Roman"/>
          <w:b/>
          <w:bCs/>
        </w:rPr>
      </w:pPr>
    </w:p>
    <w:p w14:paraId="4A49A0E0" w14:textId="460AEF76" w:rsidR="00E04D8B" w:rsidRDefault="00FF4081" w:rsidP="00A21EAB">
      <w:pPr>
        <w:rPr>
          <w:rFonts w:ascii="Times New Roman" w:hAnsi="Times New Roman" w:cs="Times New Roman"/>
          <w:b/>
          <w:bCs/>
        </w:rPr>
      </w:pPr>
      <w:r w:rsidRPr="00FF4081">
        <w:rPr>
          <w:rFonts w:ascii="Times New Roman" w:hAnsi="Times New Roman" w:cs="Times New Roman"/>
          <w:b/>
          <w:bCs/>
        </w:rPr>
        <w:lastRenderedPageBreak/>
        <w:t xml:space="preserve">Stanford Prevention Research Center </w:t>
      </w:r>
      <w:r w:rsidR="003064C5">
        <w:rPr>
          <w:rFonts w:ascii="Times New Roman" w:hAnsi="Times New Roman" w:cs="Times New Roman"/>
          <w:b/>
          <w:bCs/>
        </w:rPr>
        <w:t xml:space="preserve">      </w:t>
      </w:r>
      <w:r w:rsidR="00E04D8B">
        <w:rPr>
          <w:rFonts w:ascii="Times New Roman" w:hAnsi="Times New Roman" w:cs="Times New Roman"/>
          <w:b/>
          <w:bCs/>
        </w:rPr>
        <w:t xml:space="preserve">                                                                  </w:t>
      </w:r>
      <w:r>
        <w:rPr>
          <w:rFonts w:ascii="Times New Roman" w:hAnsi="Times New Roman" w:cs="Times New Roman"/>
          <w:b/>
          <w:bCs/>
        </w:rPr>
        <w:t xml:space="preserve"> </w:t>
      </w:r>
      <w:r w:rsidR="00E04D8B">
        <w:rPr>
          <w:rFonts w:ascii="Times New Roman" w:hAnsi="Times New Roman" w:cs="Times New Roman"/>
          <w:b/>
          <w:bCs/>
        </w:rPr>
        <w:t>2023-</w:t>
      </w:r>
      <w:r w:rsidR="00D55FFF">
        <w:rPr>
          <w:rFonts w:ascii="Times New Roman" w:hAnsi="Times New Roman" w:cs="Times New Roman"/>
          <w:b/>
          <w:bCs/>
        </w:rPr>
        <w:t>2024</w:t>
      </w:r>
    </w:p>
    <w:p w14:paraId="6E42E061" w14:textId="1528DD7A" w:rsidR="00FF4081" w:rsidRDefault="00FF4081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tanford University </w:t>
      </w:r>
    </w:p>
    <w:p w14:paraId="3A3214AE" w14:textId="76C99F28" w:rsidR="00FF4081" w:rsidRDefault="00FF4081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alo Alto, CA</w:t>
      </w:r>
    </w:p>
    <w:p w14:paraId="00747211" w14:textId="3A34103C" w:rsidR="00FF4081" w:rsidRPr="00FF4081" w:rsidRDefault="00FF4081" w:rsidP="00A21EAB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Research Assistant </w:t>
      </w:r>
    </w:p>
    <w:p w14:paraId="24B3F06D" w14:textId="26FC3F70" w:rsidR="00E04D8B" w:rsidRPr="00FF4081" w:rsidRDefault="00FF4081" w:rsidP="00E04D8B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Supervisor</w:t>
      </w:r>
      <w:r w:rsidR="00E04D8B" w:rsidRPr="00FF4081">
        <w:rPr>
          <w:rFonts w:ascii="Times New Roman" w:hAnsi="Times New Roman" w:cs="Times New Roman"/>
          <w:i/>
          <w:iCs/>
        </w:rPr>
        <w:t xml:space="preserve">: Marily </w:t>
      </w:r>
      <w:proofErr w:type="spellStart"/>
      <w:r w:rsidR="00E04D8B" w:rsidRPr="00FF4081">
        <w:rPr>
          <w:rFonts w:ascii="Times New Roman" w:hAnsi="Times New Roman" w:cs="Times New Roman"/>
          <w:i/>
          <w:iCs/>
        </w:rPr>
        <w:t>Oppezzo</w:t>
      </w:r>
      <w:proofErr w:type="spellEnd"/>
      <w:r w:rsidR="00B46739">
        <w:rPr>
          <w:rFonts w:ascii="Times New Roman" w:hAnsi="Times New Roman" w:cs="Times New Roman"/>
          <w:i/>
          <w:iCs/>
        </w:rPr>
        <w:t>,</w:t>
      </w:r>
      <w:r w:rsidR="00E04D8B" w:rsidRPr="00FF4081">
        <w:rPr>
          <w:rFonts w:ascii="Times New Roman" w:hAnsi="Times New Roman" w:cs="Times New Roman"/>
          <w:i/>
          <w:iCs/>
        </w:rPr>
        <w:t xml:space="preserve"> PhD, MS, RD</w:t>
      </w:r>
    </w:p>
    <w:p w14:paraId="2F63DF30" w14:textId="0BDEEABF" w:rsidR="00471792" w:rsidRPr="009829C3" w:rsidRDefault="009E4163" w:rsidP="009829C3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ducted t</w:t>
      </w:r>
      <w:r w:rsidR="00B46739">
        <w:rPr>
          <w:rFonts w:ascii="Times New Roman" w:hAnsi="Times New Roman" w:cs="Times New Roman"/>
        </w:rPr>
        <w:t>hematic</w:t>
      </w:r>
      <w:r w:rsidR="00887AAA">
        <w:rPr>
          <w:rFonts w:ascii="Times New Roman" w:hAnsi="Times New Roman" w:cs="Times New Roman"/>
        </w:rPr>
        <w:t xml:space="preserve"> a</w:t>
      </w:r>
      <w:r w:rsidR="00471792">
        <w:rPr>
          <w:rFonts w:ascii="Times New Roman" w:hAnsi="Times New Roman" w:cs="Times New Roman"/>
        </w:rPr>
        <w:t xml:space="preserve">nalysis of </w:t>
      </w:r>
      <w:r>
        <w:rPr>
          <w:rFonts w:ascii="Times New Roman" w:hAnsi="Times New Roman" w:cs="Times New Roman"/>
        </w:rPr>
        <w:t xml:space="preserve">qualitative </w:t>
      </w:r>
      <w:r w:rsidR="00471792">
        <w:rPr>
          <w:rFonts w:ascii="Times New Roman" w:hAnsi="Times New Roman" w:cs="Times New Roman"/>
        </w:rPr>
        <w:t>pilot study data using R</w:t>
      </w:r>
      <w:r>
        <w:rPr>
          <w:rFonts w:ascii="Times New Roman" w:hAnsi="Times New Roman" w:cs="Times New Roman"/>
        </w:rPr>
        <w:t>; contributed to study redesign and next-phase protocol development.</w:t>
      </w:r>
    </w:p>
    <w:p w14:paraId="354A616E" w14:textId="5BA5F22A" w:rsidR="00471792" w:rsidRDefault="00AD1AB4" w:rsidP="00471792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d </w:t>
      </w:r>
      <w:r w:rsidR="008B6175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solicitation of community partners and subsequent participant onboarding. </w:t>
      </w:r>
    </w:p>
    <w:p w14:paraId="109456E0" w14:textId="3205E914" w:rsidR="00324DC7" w:rsidRPr="00E04D8B" w:rsidRDefault="00E04D8B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</w:t>
      </w:r>
      <w:r w:rsidR="00A21EAB">
        <w:rPr>
          <w:rFonts w:ascii="Times New Roman" w:hAnsi="Times New Roman" w:cs="Times New Roman"/>
          <w:b/>
          <w:bCs/>
        </w:rPr>
        <w:t xml:space="preserve"> </w:t>
      </w:r>
    </w:p>
    <w:p w14:paraId="1256F541" w14:textId="76093DB0" w:rsidR="00324DC7" w:rsidRPr="00471792" w:rsidRDefault="00FF4081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epartment of Psychology  </w:t>
      </w:r>
      <w:r w:rsidR="007B4CB5" w:rsidRPr="00471792">
        <w:rPr>
          <w:rFonts w:ascii="Times New Roman" w:hAnsi="Times New Roman" w:cs="Times New Roman"/>
          <w:b/>
          <w:bCs/>
        </w:rPr>
        <w:t xml:space="preserve">                                                                                          </w:t>
      </w:r>
      <w:r w:rsidR="00BA1312" w:rsidRPr="00471792">
        <w:rPr>
          <w:rFonts w:ascii="Times New Roman" w:hAnsi="Times New Roman" w:cs="Times New Roman"/>
          <w:b/>
          <w:bCs/>
        </w:rPr>
        <w:t xml:space="preserve"> </w:t>
      </w:r>
      <w:r w:rsidR="007B4CB5" w:rsidRPr="00471792">
        <w:rPr>
          <w:rFonts w:ascii="Times New Roman" w:hAnsi="Times New Roman" w:cs="Times New Roman"/>
          <w:b/>
          <w:bCs/>
        </w:rPr>
        <w:t>2013-2014</w:t>
      </w:r>
    </w:p>
    <w:p w14:paraId="4463AE73" w14:textId="672F112C" w:rsidR="007B4CB5" w:rsidRDefault="007B4CB5" w:rsidP="00A21EAB">
      <w:pPr>
        <w:rPr>
          <w:rFonts w:ascii="Times New Roman" w:hAnsi="Times New Roman" w:cs="Times New Roman"/>
          <w:b/>
          <w:bCs/>
        </w:rPr>
      </w:pPr>
      <w:r w:rsidRPr="00FF4081">
        <w:rPr>
          <w:rFonts w:ascii="Times New Roman" w:hAnsi="Times New Roman" w:cs="Times New Roman"/>
          <w:b/>
          <w:bCs/>
        </w:rPr>
        <w:t>University of California, Santa Cruz</w:t>
      </w:r>
    </w:p>
    <w:p w14:paraId="49219831" w14:textId="010B5D22" w:rsidR="00FF4081" w:rsidRDefault="00FF4081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anta Cruz, CA</w:t>
      </w:r>
    </w:p>
    <w:p w14:paraId="2CBC41CE" w14:textId="4234CA19" w:rsidR="00FF4081" w:rsidRPr="00FF4081" w:rsidRDefault="00FF4081" w:rsidP="00A21EAB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Research Assistant </w:t>
      </w:r>
    </w:p>
    <w:p w14:paraId="4436BBB9" w14:textId="32AE1BEB" w:rsidR="00435D32" w:rsidRPr="00FF4081" w:rsidRDefault="00FF4081" w:rsidP="00A21EAB">
      <w:pPr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i/>
          <w:iCs/>
          <w:color w:val="000000" w:themeColor="text1"/>
        </w:rPr>
        <w:t>Supervisor</w:t>
      </w:r>
      <w:r w:rsidR="007B4CB5" w:rsidRPr="00FF4081">
        <w:rPr>
          <w:rFonts w:ascii="Times New Roman" w:hAnsi="Times New Roman" w:cs="Times New Roman"/>
          <w:i/>
          <w:iCs/>
          <w:color w:val="000000" w:themeColor="text1"/>
        </w:rPr>
        <w:t xml:space="preserve">: Claudia </w:t>
      </w:r>
      <w:r w:rsidR="00241C5E" w:rsidRPr="00FF4081">
        <w:rPr>
          <w:rFonts w:ascii="Times New Roman" w:hAnsi="Times New Roman" w:cs="Times New Roman"/>
          <w:i/>
          <w:iCs/>
          <w:color w:val="000000" w:themeColor="text1"/>
        </w:rPr>
        <w:t>Castañeda</w:t>
      </w:r>
    </w:p>
    <w:p w14:paraId="21C19360" w14:textId="362ED416" w:rsidR="002E2AA4" w:rsidRPr="00471792" w:rsidRDefault="00BA1312" w:rsidP="00D3408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471792">
        <w:rPr>
          <w:rFonts w:ascii="Times New Roman" w:hAnsi="Times New Roman" w:cs="Times New Roman"/>
          <w:color w:val="000000" w:themeColor="text1"/>
        </w:rPr>
        <w:t>Collect</w:t>
      </w:r>
      <w:r w:rsidR="002E2AA4" w:rsidRPr="00471792">
        <w:rPr>
          <w:rFonts w:ascii="Times New Roman" w:hAnsi="Times New Roman" w:cs="Times New Roman"/>
          <w:color w:val="000000" w:themeColor="text1"/>
        </w:rPr>
        <w:t>ed</w:t>
      </w:r>
      <w:r w:rsidRPr="00471792">
        <w:rPr>
          <w:rFonts w:ascii="Times New Roman" w:hAnsi="Times New Roman" w:cs="Times New Roman"/>
          <w:color w:val="000000" w:themeColor="text1"/>
        </w:rPr>
        <w:t xml:space="preserve"> qualitative data </w:t>
      </w:r>
      <w:r w:rsidR="00146D05" w:rsidRPr="00471792">
        <w:rPr>
          <w:rFonts w:ascii="Times New Roman" w:hAnsi="Times New Roman" w:cs="Times New Roman"/>
          <w:color w:val="000000" w:themeColor="text1"/>
        </w:rPr>
        <w:t xml:space="preserve">of </w:t>
      </w:r>
      <w:r w:rsidR="002E2AA4" w:rsidRPr="00471792">
        <w:rPr>
          <w:rFonts w:ascii="Times New Roman" w:hAnsi="Times New Roman" w:cs="Times New Roman"/>
          <w:color w:val="000000" w:themeColor="text1"/>
        </w:rPr>
        <w:t>parent-child</w:t>
      </w:r>
      <w:r w:rsidR="00146D05" w:rsidRPr="00471792">
        <w:rPr>
          <w:rFonts w:ascii="Times New Roman" w:hAnsi="Times New Roman" w:cs="Times New Roman"/>
          <w:color w:val="000000" w:themeColor="text1"/>
        </w:rPr>
        <w:t xml:space="preserve"> interactions </w:t>
      </w:r>
      <w:r w:rsidR="002E2AA4" w:rsidRPr="00471792">
        <w:rPr>
          <w:rFonts w:ascii="Times New Roman" w:hAnsi="Times New Roman" w:cs="Times New Roman"/>
          <w:color w:val="000000" w:themeColor="text1"/>
        </w:rPr>
        <w:t>during home visits.</w:t>
      </w:r>
    </w:p>
    <w:p w14:paraId="79BC4AAE" w14:textId="0EF32DF1" w:rsidR="002E2AA4" w:rsidRPr="008D32AD" w:rsidRDefault="00BA1312" w:rsidP="008D32A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471792">
        <w:rPr>
          <w:rFonts w:ascii="Times New Roman" w:hAnsi="Times New Roman" w:cs="Times New Roman"/>
          <w:color w:val="000000" w:themeColor="text1"/>
        </w:rPr>
        <w:t>Managed the distribution</w:t>
      </w:r>
      <w:r w:rsidR="009C4143">
        <w:rPr>
          <w:rFonts w:ascii="Times New Roman" w:hAnsi="Times New Roman" w:cs="Times New Roman"/>
          <w:color w:val="000000" w:themeColor="text1"/>
        </w:rPr>
        <w:t xml:space="preserve"> and collection</w:t>
      </w:r>
      <w:r w:rsidRPr="00471792">
        <w:rPr>
          <w:rFonts w:ascii="Times New Roman" w:hAnsi="Times New Roman" w:cs="Times New Roman"/>
          <w:color w:val="000000" w:themeColor="text1"/>
        </w:rPr>
        <w:t xml:space="preserve"> </w:t>
      </w:r>
      <w:r w:rsidR="008D32AD">
        <w:rPr>
          <w:rFonts w:ascii="Times New Roman" w:hAnsi="Times New Roman" w:cs="Times New Roman"/>
          <w:color w:val="000000" w:themeColor="text1"/>
        </w:rPr>
        <w:t>of research materials</w:t>
      </w:r>
      <w:r w:rsidR="00D046C5" w:rsidRPr="00471792">
        <w:rPr>
          <w:rFonts w:ascii="Times New Roman" w:hAnsi="Times New Roman" w:cs="Times New Roman"/>
          <w:color w:val="000000" w:themeColor="text1"/>
        </w:rPr>
        <w:t>.</w:t>
      </w:r>
      <w:r w:rsidRPr="00471792">
        <w:rPr>
          <w:rFonts w:ascii="Times New Roman" w:hAnsi="Times New Roman" w:cs="Times New Roman"/>
          <w:color w:val="000000" w:themeColor="text1"/>
        </w:rPr>
        <w:t xml:space="preserve"> </w:t>
      </w:r>
    </w:p>
    <w:p w14:paraId="7E368DCC" w14:textId="5A8069FE" w:rsidR="00DC2547" w:rsidRDefault="00DC2547" w:rsidP="00A21EAB">
      <w:pPr>
        <w:rPr>
          <w:rFonts w:ascii="Times New Roman" w:hAnsi="Times New Roman" w:cs="Times New Roman"/>
        </w:rPr>
      </w:pPr>
    </w:p>
    <w:p w14:paraId="40349B34" w14:textId="75DE7671" w:rsidR="00E04D8B" w:rsidRDefault="00FF4081" w:rsidP="00E04D8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epartment of Psychology </w:t>
      </w:r>
      <w:r w:rsidR="00E04D8B">
        <w:rPr>
          <w:rFonts w:ascii="Times New Roman" w:hAnsi="Times New Roman" w:cs="Times New Roman"/>
          <w:b/>
          <w:bCs/>
        </w:rPr>
        <w:t xml:space="preserve">                                                                                            2012-2013 </w:t>
      </w:r>
    </w:p>
    <w:p w14:paraId="3D32F754" w14:textId="0420C43F" w:rsidR="00E04D8B" w:rsidRDefault="00E04D8B" w:rsidP="00E04D8B">
      <w:pPr>
        <w:rPr>
          <w:rFonts w:ascii="Times New Roman" w:hAnsi="Times New Roman" w:cs="Times New Roman"/>
          <w:b/>
          <w:bCs/>
        </w:rPr>
      </w:pPr>
      <w:r w:rsidRPr="00FF4081">
        <w:rPr>
          <w:rFonts w:ascii="Times New Roman" w:hAnsi="Times New Roman" w:cs="Times New Roman"/>
          <w:b/>
          <w:bCs/>
        </w:rPr>
        <w:t>University of California, Santa Cruz</w:t>
      </w:r>
    </w:p>
    <w:p w14:paraId="67952651" w14:textId="35528DA3" w:rsidR="00FF4081" w:rsidRDefault="00FF4081" w:rsidP="00E04D8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anta Cruz, CA</w:t>
      </w:r>
    </w:p>
    <w:p w14:paraId="0105222C" w14:textId="0F93FD0F" w:rsidR="00FF4081" w:rsidRPr="00FF4081" w:rsidRDefault="00FF4081" w:rsidP="00E04D8B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Research Assistant </w:t>
      </w:r>
    </w:p>
    <w:p w14:paraId="67471865" w14:textId="47B8174C" w:rsidR="00E04D8B" w:rsidRPr="00FF4081" w:rsidRDefault="00FF4081" w:rsidP="00E04D8B">
      <w:pPr>
        <w:rPr>
          <w:rFonts w:ascii="Times New Roman" w:hAnsi="Times New Roman" w:cs="Times New Roman"/>
          <w:i/>
          <w:iCs/>
        </w:rPr>
      </w:pPr>
      <w:r w:rsidRPr="00FF4081">
        <w:rPr>
          <w:rFonts w:ascii="Times New Roman" w:hAnsi="Times New Roman" w:cs="Times New Roman"/>
          <w:i/>
          <w:iCs/>
        </w:rPr>
        <w:t>Supervisor</w:t>
      </w:r>
      <w:r w:rsidR="00E04D8B" w:rsidRPr="00FF4081">
        <w:rPr>
          <w:rFonts w:ascii="Times New Roman" w:hAnsi="Times New Roman" w:cs="Times New Roman"/>
          <w:i/>
          <w:iCs/>
        </w:rPr>
        <w:t>: Maureen Callanan</w:t>
      </w:r>
      <w:r w:rsidR="009E4163">
        <w:rPr>
          <w:rFonts w:ascii="Times New Roman" w:hAnsi="Times New Roman" w:cs="Times New Roman"/>
          <w:i/>
          <w:iCs/>
        </w:rPr>
        <w:t>,</w:t>
      </w:r>
      <w:r w:rsidR="00E04D8B" w:rsidRPr="00FF4081">
        <w:rPr>
          <w:rFonts w:ascii="Times New Roman" w:hAnsi="Times New Roman" w:cs="Times New Roman"/>
          <w:i/>
          <w:iCs/>
        </w:rPr>
        <w:t xml:space="preserve"> PhD</w:t>
      </w:r>
    </w:p>
    <w:p w14:paraId="4133A3C4" w14:textId="71F2419D" w:rsidR="008D32AD" w:rsidRDefault="008D32AD" w:rsidP="008D32A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1457BC">
        <w:rPr>
          <w:rFonts w:ascii="Times New Roman" w:hAnsi="Times New Roman" w:cs="Times New Roman"/>
        </w:rPr>
        <w:t>Collect</w:t>
      </w:r>
      <w:r>
        <w:rPr>
          <w:rFonts w:ascii="Times New Roman" w:hAnsi="Times New Roman" w:cs="Times New Roman"/>
        </w:rPr>
        <w:t>ed</w:t>
      </w:r>
      <w:r w:rsidRPr="001457BC">
        <w:rPr>
          <w:rFonts w:ascii="Times New Roman" w:hAnsi="Times New Roman" w:cs="Times New Roman"/>
        </w:rPr>
        <w:t xml:space="preserve"> qualitative data of caregiver and child conversations using recording equipment </w:t>
      </w:r>
      <w:r>
        <w:rPr>
          <w:rFonts w:ascii="Times New Roman" w:hAnsi="Times New Roman" w:cs="Times New Roman"/>
        </w:rPr>
        <w:t xml:space="preserve">in a naturalistic setting </w:t>
      </w:r>
      <w:r w:rsidRPr="001457BC">
        <w:rPr>
          <w:rFonts w:ascii="Times New Roman" w:hAnsi="Times New Roman" w:cs="Times New Roman"/>
        </w:rPr>
        <w:t>(video cameras and microphones)</w:t>
      </w:r>
      <w:r>
        <w:rPr>
          <w:rFonts w:ascii="Times New Roman" w:hAnsi="Times New Roman" w:cs="Times New Roman"/>
        </w:rPr>
        <w:t>.</w:t>
      </w:r>
      <w:r w:rsidR="008B6175">
        <w:rPr>
          <w:rFonts w:ascii="Times New Roman" w:hAnsi="Times New Roman" w:cs="Times New Roman"/>
        </w:rPr>
        <w:t xml:space="preserve"> Transcribed these data.</w:t>
      </w:r>
    </w:p>
    <w:p w14:paraId="796A7B29" w14:textId="5225B340" w:rsidR="001457BC" w:rsidRPr="008D32AD" w:rsidRDefault="001457BC" w:rsidP="008D32A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hieved inter-rater reliability of measures used to analyze conversations between caregivers and children.</w:t>
      </w:r>
      <w:r w:rsidR="008D32AD">
        <w:rPr>
          <w:rFonts w:ascii="Times New Roman" w:hAnsi="Times New Roman" w:cs="Times New Roman"/>
        </w:rPr>
        <w:t xml:space="preserve"> </w:t>
      </w:r>
    </w:p>
    <w:p w14:paraId="2637C78F" w14:textId="77777777" w:rsidR="000C1F9C" w:rsidRDefault="000C1F9C" w:rsidP="00A21EAB">
      <w:pPr>
        <w:rPr>
          <w:rFonts w:ascii="Times New Roman" w:hAnsi="Times New Roman" w:cs="Times New Roman"/>
          <w:b/>
          <w:bCs/>
        </w:rPr>
      </w:pPr>
    </w:p>
    <w:p w14:paraId="463F451B" w14:textId="3948E20F" w:rsidR="00FF4081" w:rsidRPr="00744ABA" w:rsidRDefault="00744ABA" w:rsidP="00FF408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C553FE3" wp14:editId="154EE4B2">
                <wp:simplePos x="0" y="0"/>
                <wp:positionH relativeFrom="column">
                  <wp:posOffset>0</wp:posOffset>
                </wp:positionH>
                <wp:positionV relativeFrom="paragraph">
                  <wp:posOffset>158640</wp:posOffset>
                </wp:positionV>
                <wp:extent cx="5937250" cy="0"/>
                <wp:effectExtent l="0" t="0" r="6350" b="12700"/>
                <wp:wrapNone/>
                <wp:docPr id="92380408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9BE7AB5" id="Straight Connector 1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2.5pt" to="467.5pt,12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" strokecolor="black [3200]" strokeweight="1pt">
                <v:stroke joinstyle="miter"/>
              </v:line>
            </w:pict>
          </mc:Fallback>
        </mc:AlternateContent>
      </w:r>
      <w:r w:rsidR="00FF4081" w:rsidRPr="00744ABA">
        <w:rPr>
          <w:rFonts w:ascii="Times New Roman" w:hAnsi="Times New Roman" w:cs="Times New Roman"/>
          <w:b/>
          <w:bCs/>
        </w:rPr>
        <w:t xml:space="preserve">ACADEMIC PRESENTATIONS </w:t>
      </w:r>
    </w:p>
    <w:p w14:paraId="431E38DE" w14:textId="0A760580" w:rsidR="00B4789D" w:rsidRDefault="00B4789D" w:rsidP="00FF4081">
      <w:pPr>
        <w:rPr>
          <w:rFonts w:ascii="Times New Roman" w:hAnsi="Times New Roman" w:cs="Times New Roman"/>
        </w:rPr>
      </w:pPr>
    </w:p>
    <w:p w14:paraId="717A1655" w14:textId="780C43AC" w:rsidR="00AA2C4B" w:rsidRDefault="00FF4081" w:rsidP="00FF4081">
      <w:pPr>
        <w:rPr>
          <w:rFonts w:ascii="Times New Roman" w:hAnsi="Times New Roman" w:cs="Times New Roman"/>
        </w:rPr>
      </w:pPr>
      <w:r w:rsidRPr="00E15EEA">
        <w:rPr>
          <w:rFonts w:ascii="Times New Roman" w:hAnsi="Times New Roman" w:cs="Times New Roman"/>
        </w:rPr>
        <w:t xml:space="preserve">Moore, J., Prochaska, J., Aikens, R., Calder, D., Uetova, E., Becker, C., Baumgart, C., Zeitlin, A., Gross, J., </w:t>
      </w:r>
      <w:proofErr w:type="spellStart"/>
      <w:r w:rsidRPr="00E15EEA">
        <w:rPr>
          <w:rFonts w:ascii="Times New Roman" w:hAnsi="Times New Roman" w:cs="Times New Roman"/>
        </w:rPr>
        <w:t>Oppezzo</w:t>
      </w:r>
      <w:proofErr w:type="spellEnd"/>
      <w:r w:rsidRPr="00E15EEA">
        <w:rPr>
          <w:rFonts w:ascii="Times New Roman" w:hAnsi="Times New Roman" w:cs="Times New Roman"/>
        </w:rPr>
        <w:t>, M. (2024 March 13-16) </w:t>
      </w:r>
      <w:r w:rsidRPr="00E15EEA">
        <w:rPr>
          <w:rFonts w:ascii="Times New Roman" w:hAnsi="Times New Roman" w:cs="Times New Roman"/>
          <w:i/>
          <w:iCs/>
        </w:rPr>
        <w:t>Feasibility, Preliminary Efficacy, and Acceptability of the MOV’D Study </w:t>
      </w:r>
      <w:r w:rsidRPr="00E15EEA">
        <w:rPr>
          <w:rFonts w:ascii="Times New Roman" w:hAnsi="Times New Roman" w:cs="Times New Roman"/>
        </w:rPr>
        <w:t>[Poster]. 45th Annual Meeting &amp; Scientific Sessions of the Society of Behavioral Medicine, Philadelphia, P</w:t>
      </w:r>
      <w:r w:rsidR="009E4163">
        <w:rPr>
          <w:rFonts w:ascii="Times New Roman" w:hAnsi="Times New Roman" w:cs="Times New Roman"/>
        </w:rPr>
        <w:t>A</w:t>
      </w:r>
      <w:r w:rsidRPr="00E15EEA">
        <w:rPr>
          <w:rFonts w:ascii="Times New Roman" w:hAnsi="Times New Roman" w:cs="Times New Roman"/>
        </w:rPr>
        <w:t>.</w:t>
      </w:r>
      <w:r w:rsidR="009E4163">
        <w:rPr>
          <w:rFonts w:ascii="Times New Roman" w:hAnsi="Times New Roman" w:cs="Times New Roman"/>
        </w:rPr>
        <w:t xml:space="preserve"> </w:t>
      </w:r>
    </w:p>
    <w:p w14:paraId="1E5C1799" w14:textId="512B8779" w:rsidR="00E27DCB" w:rsidRDefault="00E27DCB" w:rsidP="00FF4081">
      <w:pPr>
        <w:rPr>
          <w:rFonts w:ascii="Times New Roman" w:hAnsi="Times New Roman" w:cs="Times New Roman"/>
        </w:rPr>
      </w:pPr>
    </w:p>
    <w:p w14:paraId="1A80F451" w14:textId="6ECC96FA" w:rsidR="00E27DCB" w:rsidRPr="00E27DCB" w:rsidRDefault="00E27DCB" w:rsidP="00FF408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D0B813A" wp14:editId="49D76D8E">
                <wp:simplePos x="0" y="0"/>
                <wp:positionH relativeFrom="column">
                  <wp:posOffset>-1905</wp:posOffset>
                </wp:positionH>
                <wp:positionV relativeFrom="paragraph">
                  <wp:posOffset>147098</wp:posOffset>
                </wp:positionV>
                <wp:extent cx="5937250" cy="0"/>
                <wp:effectExtent l="0" t="0" r="6350" b="12700"/>
                <wp:wrapNone/>
                <wp:docPr id="171006160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84C985" id="Straight Connector 1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15pt,11.6pt" to="467.35pt,11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" strokecolor="black [3200]" strokeweight="1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bCs/>
        </w:rPr>
        <w:t>PROFESSIONAL AFFILIATIONS &amp; LEADERSHIP</w:t>
      </w:r>
    </w:p>
    <w:p w14:paraId="3F51C48D" w14:textId="5D49AF07" w:rsidR="00E27DCB" w:rsidRDefault="00E27DCB" w:rsidP="00FF4081">
      <w:pPr>
        <w:rPr>
          <w:rFonts w:ascii="Times New Roman" w:hAnsi="Times New Roman" w:cs="Times New Roman"/>
        </w:rPr>
      </w:pPr>
    </w:p>
    <w:p w14:paraId="62E69829" w14:textId="3F655F81" w:rsidR="00E27DCB" w:rsidRDefault="00E27DCB" w:rsidP="00FF40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ciety for Health Psychology (APA Division 38)</w:t>
      </w:r>
    </w:p>
    <w:p w14:paraId="3C896B00" w14:textId="0E6507EB" w:rsidR="00E27DCB" w:rsidRDefault="00E27DCB" w:rsidP="00FF40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mpus Co-Representative, Palo Alto University – 2025-Present</w:t>
      </w:r>
    </w:p>
    <w:p w14:paraId="37F3B34B" w14:textId="67AD2025" w:rsidR="00E27DCB" w:rsidRDefault="00E27DCB" w:rsidP="00FF40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mber – 2024-Present</w:t>
      </w:r>
    </w:p>
    <w:p w14:paraId="01A231BE" w14:textId="053FFD83" w:rsidR="00FF4081" w:rsidRDefault="00FF4081" w:rsidP="00A21EAB">
      <w:pPr>
        <w:rPr>
          <w:rFonts w:ascii="Times New Roman" w:hAnsi="Times New Roman" w:cs="Times New Roman"/>
          <w:b/>
          <w:bCs/>
          <w:u w:val="single"/>
        </w:rPr>
      </w:pPr>
    </w:p>
    <w:p w14:paraId="79787FED" w14:textId="02ED4C3C" w:rsidR="00B4789D" w:rsidRPr="00744ABA" w:rsidRDefault="00744ABA" w:rsidP="00B4789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FB7BF36" wp14:editId="30C190FA">
                <wp:simplePos x="0" y="0"/>
                <wp:positionH relativeFrom="column">
                  <wp:posOffset>0</wp:posOffset>
                </wp:positionH>
                <wp:positionV relativeFrom="paragraph">
                  <wp:posOffset>155050</wp:posOffset>
                </wp:positionV>
                <wp:extent cx="5937250" cy="0"/>
                <wp:effectExtent l="0" t="0" r="6350" b="12700"/>
                <wp:wrapNone/>
                <wp:docPr id="149626605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9803AFB" id="Straight Connector 1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2.2pt" to="467.5pt,12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" strokecolor="black [3200]" strokeweight="1pt">
                <v:stroke joinstyle="miter"/>
              </v:line>
            </w:pict>
          </mc:Fallback>
        </mc:AlternateContent>
      </w:r>
      <w:r w:rsidR="00B4789D" w:rsidRPr="00744ABA">
        <w:rPr>
          <w:rFonts w:ascii="Times New Roman" w:hAnsi="Times New Roman" w:cs="Times New Roman"/>
          <w:b/>
          <w:bCs/>
        </w:rPr>
        <w:t>OTHER CLINICAL EXPERIENCE</w:t>
      </w:r>
    </w:p>
    <w:p w14:paraId="32F74815" w14:textId="77777777" w:rsidR="00B4789D" w:rsidRDefault="00B4789D" w:rsidP="00B4789D">
      <w:pPr>
        <w:rPr>
          <w:rFonts w:ascii="Times New Roman" w:hAnsi="Times New Roman" w:cs="Times New Roman"/>
          <w:b/>
          <w:bCs/>
        </w:rPr>
      </w:pPr>
    </w:p>
    <w:p w14:paraId="1ED09ACA" w14:textId="30B113AD" w:rsidR="00B4789D" w:rsidRDefault="00B4789D" w:rsidP="00B4789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risis Text Line                                                                                                               2022-2024</w:t>
      </w:r>
    </w:p>
    <w:p w14:paraId="43CEFC3E" w14:textId="0624A4AC" w:rsidR="00B4789D" w:rsidRDefault="00B4789D" w:rsidP="00B4789D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Crisis Counselor </w:t>
      </w:r>
    </w:p>
    <w:p w14:paraId="4CB31451" w14:textId="64354F55" w:rsidR="00B4789D" w:rsidRPr="00B4789D" w:rsidRDefault="00B4789D" w:rsidP="00B4789D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Supervisor: </w:t>
      </w:r>
      <w:r w:rsidRPr="00B4789D">
        <w:rPr>
          <w:rFonts w:ascii="Times New Roman" w:hAnsi="Times New Roman" w:cs="Times New Roman"/>
          <w:i/>
          <w:iCs/>
        </w:rPr>
        <w:t xml:space="preserve">Kelsey </w:t>
      </w:r>
      <w:proofErr w:type="spellStart"/>
      <w:r w:rsidRPr="00B4789D">
        <w:rPr>
          <w:rFonts w:ascii="Times New Roman" w:hAnsi="Times New Roman" w:cs="Times New Roman"/>
          <w:i/>
          <w:iCs/>
        </w:rPr>
        <w:t>Siljanovski</w:t>
      </w:r>
      <w:proofErr w:type="spellEnd"/>
    </w:p>
    <w:p w14:paraId="76AFAD96" w14:textId="01E0637A" w:rsidR="00B4789D" w:rsidRDefault="00B4789D" w:rsidP="00B4789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Completed 30 hours of training on crisis conversation techniques</w:t>
      </w:r>
      <w:r w:rsidR="009E4163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including suicide and abuse risk assessment.</w:t>
      </w:r>
    </w:p>
    <w:p w14:paraId="4CA3563E" w14:textId="024BA8E9" w:rsidR="00B4789D" w:rsidRPr="007D44AD" w:rsidRDefault="009E4163" w:rsidP="00B4789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ducted risk assessments and crisis interventions with over 200 individuals via text-based counseling; utilized structured suicide and abuse risk assessment protocols.</w:t>
      </w:r>
    </w:p>
    <w:p w14:paraId="2C2FF10D" w14:textId="77777777" w:rsidR="00FF4081" w:rsidRDefault="00FF4081" w:rsidP="00A21EAB">
      <w:pPr>
        <w:rPr>
          <w:rFonts w:ascii="Times New Roman" w:hAnsi="Times New Roman" w:cs="Times New Roman"/>
          <w:b/>
          <w:bCs/>
          <w:u w:val="single"/>
        </w:rPr>
      </w:pPr>
    </w:p>
    <w:p w14:paraId="4172B9D6" w14:textId="77777777" w:rsidR="00B4789D" w:rsidRDefault="00B4789D" w:rsidP="00A21EAB">
      <w:pPr>
        <w:rPr>
          <w:rFonts w:ascii="Times New Roman" w:hAnsi="Times New Roman" w:cs="Times New Roman"/>
          <w:b/>
          <w:bCs/>
          <w:u w:val="single"/>
        </w:rPr>
      </w:pPr>
    </w:p>
    <w:p w14:paraId="0138F72C" w14:textId="12FC0C0E" w:rsidR="00F6777C" w:rsidRPr="00744ABA" w:rsidRDefault="00744ABA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A672078" wp14:editId="1564DBAC">
                <wp:simplePos x="0" y="0"/>
                <wp:positionH relativeFrom="column">
                  <wp:posOffset>0</wp:posOffset>
                </wp:positionH>
                <wp:positionV relativeFrom="paragraph">
                  <wp:posOffset>159910</wp:posOffset>
                </wp:positionV>
                <wp:extent cx="5937250" cy="0"/>
                <wp:effectExtent l="0" t="0" r="6350" b="12700"/>
                <wp:wrapNone/>
                <wp:docPr id="66505754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6A77283" id="Straight Connector 1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2.6pt" to="467.5pt,12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" strokecolor="black [3200]" strokeweight="1pt">
                <v:stroke joinstyle="miter"/>
              </v:line>
            </w:pict>
          </mc:Fallback>
        </mc:AlternateContent>
      </w:r>
      <w:r w:rsidR="00B4789D" w:rsidRPr="00744ABA">
        <w:rPr>
          <w:rFonts w:ascii="Times New Roman" w:hAnsi="Times New Roman" w:cs="Times New Roman"/>
          <w:b/>
          <w:bCs/>
        </w:rPr>
        <w:t>TEACHING EXPERIENCE</w:t>
      </w:r>
      <w:r w:rsidR="00F6777C" w:rsidRPr="00744ABA">
        <w:rPr>
          <w:rFonts w:ascii="Times New Roman" w:hAnsi="Times New Roman" w:cs="Times New Roman"/>
          <w:b/>
          <w:bCs/>
        </w:rPr>
        <w:t xml:space="preserve"> </w:t>
      </w:r>
    </w:p>
    <w:p w14:paraId="48CE062B" w14:textId="77777777" w:rsidR="00B4789D" w:rsidRDefault="00B4789D" w:rsidP="00A21EAB">
      <w:pPr>
        <w:rPr>
          <w:rFonts w:ascii="Times New Roman" w:hAnsi="Times New Roman" w:cs="Times New Roman"/>
          <w:b/>
          <w:bCs/>
        </w:rPr>
      </w:pPr>
    </w:p>
    <w:p w14:paraId="48402F7A" w14:textId="77777777" w:rsidR="001C33F5" w:rsidRDefault="001C33F5" w:rsidP="001C33F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eaching Assistant - </w:t>
      </w:r>
      <w:r w:rsidRPr="00136064">
        <w:rPr>
          <w:rFonts w:ascii="Times New Roman" w:hAnsi="Times New Roman" w:cs="Times New Roman"/>
          <w:b/>
          <w:bCs/>
        </w:rPr>
        <w:t>Psychological Science I: Child &amp; Adolescent Development</w:t>
      </w:r>
      <w:r>
        <w:rPr>
          <w:rFonts w:ascii="Times New Roman" w:hAnsi="Times New Roman" w:cs="Times New Roman"/>
          <w:b/>
          <w:bCs/>
        </w:rPr>
        <w:t xml:space="preserve">             2025</w:t>
      </w:r>
    </w:p>
    <w:p w14:paraId="616A3216" w14:textId="77777777" w:rsidR="001C33F5" w:rsidRDefault="001C33F5" w:rsidP="001C33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partment of Clinical Psychology, Palo Alto University</w:t>
      </w:r>
    </w:p>
    <w:p w14:paraId="1781AC61" w14:textId="08C7998D" w:rsidR="001C33F5" w:rsidRDefault="001C33F5" w:rsidP="00A21EA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ervisor: Eleanor Palser, PhD</w:t>
      </w:r>
    </w:p>
    <w:p w14:paraId="6C92B6EE" w14:textId="2830BEB9" w:rsidR="009E4163" w:rsidRPr="009E4163" w:rsidRDefault="009E4163" w:rsidP="009E416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raded exams and written assignments; held weekly office hours to provide academic support. </w:t>
      </w:r>
    </w:p>
    <w:p w14:paraId="0775AB7B" w14:textId="77777777" w:rsidR="001C33F5" w:rsidRDefault="001C33F5" w:rsidP="00A21EAB">
      <w:pPr>
        <w:rPr>
          <w:rFonts w:ascii="Times New Roman" w:hAnsi="Times New Roman" w:cs="Times New Roman"/>
          <w:b/>
          <w:bCs/>
        </w:rPr>
      </w:pPr>
    </w:p>
    <w:p w14:paraId="241D98C1" w14:textId="64BED170" w:rsidR="000C1F9C" w:rsidRDefault="000C1F9C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eaching Assistant – Intro to Psychology</w:t>
      </w:r>
      <w:r w:rsidR="00E4509E">
        <w:rPr>
          <w:rFonts w:ascii="Times New Roman" w:hAnsi="Times New Roman" w:cs="Times New Roman"/>
          <w:b/>
          <w:bCs/>
        </w:rPr>
        <w:t xml:space="preserve">                                                                 </w:t>
      </w:r>
      <w:r w:rsidR="00877F40">
        <w:rPr>
          <w:rFonts w:ascii="Times New Roman" w:hAnsi="Times New Roman" w:cs="Times New Roman"/>
          <w:b/>
          <w:bCs/>
        </w:rPr>
        <w:t xml:space="preserve">             </w:t>
      </w:r>
      <w:r w:rsidR="00E4509E">
        <w:rPr>
          <w:rFonts w:ascii="Times New Roman" w:hAnsi="Times New Roman" w:cs="Times New Roman"/>
          <w:b/>
          <w:bCs/>
        </w:rPr>
        <w:t>2013</w:t>
      </w:r>
    </w:p>
    <w:p w14:paraId="1F1798B6" w14:textId="44EF6D79" w:rsidR="000C1F9C" w:rsidRDefault="000C1F9C" w:rsidP="000C1F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partment of Psychology, University of California, Santa Cruz</w:t>
      </w:r>
    </w:p>
    <w:p w14:paraId="66E5D968" w14:textId="55ED8053" w:rsidR="00136064" w:rsidRDefault="000C1F9C" w:rsidP="001360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ervisor: Kim Cardilla</w:t>
      </w:r>
      <w:r w:rsidR="00B46739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PhD</w:t>
      </w:r>
    </w:p>
    <w:p w14:paraId="376BB460" w14:textId="3836EB67" w:rsidR="009E4163" w:rsidRPr="009E4163" w:rsidRDefault="009E4163" w:rsidP="009E416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d weekly discussion section of 12 students </w:t>
      </w:r>
    </w:p>
    <w:p w14:paraId="2AA59F97" w14:textId="77777777" w:rsidR="009E4163" w:rsidRPr="009E4163" w:rsidRDefault="009E4163" w:rsidP="009E416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raded exams and written assignments; held weekly office hours to provide academic support. </w:t>
      </w:r>
    </w:p>
    <w:p w14:paraId="0BCCBD0B" w14:textId="77777777" w:rsidR="00B4789D" w:rsidRDefault="00B4789D" w:rsidP="00C313D8">
      <w:pPr>
        <w:rPr>
          <w:rFonts w:ascii="Times New Roman" w:hAnsi="Times New Roman" w:cs="Times New Roman"/>
        </w:rPr>
      </w:pPr>
    </w:p>
    <w:p w14:paraId="5F674DA5" w14:textId="57117F3E" w:rsidR="00F23BAF" w:rsidRPr="00744ABA" w:rsidRDefault="00744ABA" w:rsidP="00C313D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54B4FE7" wp14:editId="12BFAFDC">
                <wp:simplePos x="0" y="0"/>
                <wp:positionH relativeFrom="column">
                  <wp:posOffset>0</wp:posOffset>
                </wp:positionH>
                <wp:positionV relativeFrom="paragraph">
                  <wp:posOffset>153231</wp:posOffset>
                </wp:positionV>
                <wp:extent cx="5937250" cy="0"/>
                <wp:effectExtent l="0" t="0" r="6350" b="12700"/>
                <wp:wrapNone/>
                <wp:docPr id="61504084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6D97DB" id="Straight Connector 1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2.05pt" to="467.5pt,12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" strokecolor="black [3200]" strokeweight="1pt">
                <v:stroke joinstyle="miter"/>
              </v:line>
            </w:pict>
          </mc:Fallback>
        </mc:AlternateContent>
      </w:r>
      <w:r w:rsidR="009D0FA3" w:rsidRPr="00744ABA">
        <w:rPr>
          <w:rFonts w:ascii="Times New Roman" w:hAnsi="Times New Roman" w:cs="Times New Roman"/>
          <w:b/>
          <w:bCs/>
        </w:rPr>
        <w:t>TRAININGS AND CERTIFICATES</w:t>
      </w:r>
    </w:p>
    <w:p w14:paraId="5252E64D" w14:textId="77777777" w:rsidR="009D0FA3" w:rsidRDefault="009D0FA3" w:rsidP="00C313D8">
      <w:pPr>
        <w:rPr>
          <w:rFonts w:ascii="Times New Roman" w:hAnsi="Times New Roman" w:cs="Times New Roman"/>
          <w:b/>
          <w:bCs/>
        </w:rPr>
      </w:pPr>
    </w:p>
    <w:p w14:paraId="7D78A677" w14:textId="3257187B" w:rsidR="007E4ED6" w:rsidRDefault="007E4ED6" w:rsidP="00C313D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ITI Program Certifications</w:t>
      </w:r>
    </w:p>
    <w:p w14:paraId="4E8911A8" w14:textId="024CE259" w:rsidR="00444B4C" w:rsidRPr="007E4ED6" w:rsidRDefault="00444B4C" w:rsidP="00444B4C">
      <w:pPr>
        <w:rPr>
          <w:rFonts w:ascii="Times New Roman" w:hAnsi="Times New Roman" w:cs="Times New Roman"/>
        </w:rPr>
      </w:pPr>
      <w:r w:rsidRPr="007E4ED6">
        <w:rPr>
          <w:rFonts w:ascii="Times New Roman" w:hAnsi="Times New Roman" w:cs="Times New Roman"/>
        </w:rPr>
        <w:t>Group 7: IRB BioMed/GCP Research – June 2023</w:t>
      </w:r>
    </w:p>
    <w:p w14:paraId="79F21EC0" w14:textId="11A0F072" w:rsidR="007E4ED6" w:rsidRPr="007E4ED6" w:rsidRDefault="007E4ED6" w:rsidP="00444B4C">
      <w:pPr>
        <w:rPr>
          <w:rFonts w:ascii="Times New Roman" w:hAnsi="Times New Roman" w:cs="Times New Roman"/>
        </w:rPr>
      </w:pPr>
      <w:r w:rsidRPr="007E4ED6">
        <w:rPr>
          <w:rFonts w:ascii="Times New Roman" w:hAnsi="Times New Roman" w:cs="Times New Roman"/>
        </w:rPr>
        <w:t xml:space="preserve">Social &amp; Behavioral Research: Basic Course </w:t>
      </w:r>
      <w:r>
        <w:rPr>
          <w:rFonts w:ascii="Times New Roman" w:hAnsi="Times New Roman" w:cs="Times New Roman"/>
        </w:rPr>
        <w:t xml:space="preserve">- </w:t>
      </w:r>
      <w:r w:rsidRPr="007E4ED6">
        <w:rPr>
          <w:rFonts w:ascii="Times New Roman" w:hAnsi="Times New Roman" w:cs="Times New Roman"/>
        </w:rPr>
        <w:t>Oct</w:t>
      </w:r>
      <w:r>
        <w:rPr>
          <w:rFonts w:ascii="Times New Roman" w:hAnsi="Times New Roman" w:cs="Times New Roman"/>
        </w:rPr>
        <w:t>ober</w:t>
      </w:r>
      <w:r w:rsidRPr="007E4ED6">
        <w:rPr>
          <w:rFonts w:ascii="Times New Roman" w:hAnsi="Times New Roman" w:cs="Times New Roman"/>
        </w:rPr>
        <w:t xml:space="preserve"> 2024</w:t>
      </w:r>
    </w:p>
    <w:p w14:paraId="5F8F74CA" w14:textId="261B1D77" w:rsidR="007E4ED6" w:rsidRPr="007E4ED6" w:rsidRDefault="007E4ED6" w:rsidP="00444B4C">
      <w:pPr>
        <w:rPr>
          <w:rFonts w:ascii="Times New Roman" w:hAnsi="Times New Roman" w:cs="Times New Roman"/>
        </w:rPr>
      </w:pPr>
      <w:r w:rsidRPr="007E4ED6">
        <w:rPr>
          <w:rFonts w:ascii="Times New Roman" w:hAnsi="Times New Roman" w:cs="Times New Roman"/>
        </w:rPr>
        <w:t>Disaster Planning</w:t>
      </w:r>
      <w:r>
        <w:rPr>
          <w:rFonts w:ascii="Times New Roman" w:hAnsi="Times New Roman" w:cs="Times New Roman"/>
        </w:rPr>
        <w:t xml:space="preserve"> for the Research Enterprise</w:t>
      </w:r>
      <w:r w:rsidRPr="007E4ED6">
        <w:rPr>
          <w:rFonts w:ascii="Times New Roman" w:hAnsi="Times New Roman" w:cs="Times New Roman"/>
        </w:rPr>
        <w:t>: Basic Course – October 2024</w:t>
      </w:r>
    </w:p>
    <w:p w14:paraId="521BEB70" w14:textId="32DACA28" w:rsidR="007E4ED6" w:rsidRDefault="007E4ED6" w:rsidP="00444B4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CP - </w:t>
      </w:r>
      <w:r w:rsidRPr="007E4ED6">
        <w:rPr>
          <w:rFonts w:ascii="Times New Roman" w:hAnsi="Times New Roman" w:cs="Times New Roman"/>
        </w:rPr>
        <w:t>Social &amp; Behavioral</w:t>
      </w:r>
      <w:r>
        <w:rPr>
          <w:rFonts w:ascii="Times New Roman" w:hAnsi="Times New Roman" w:cs="Times New Roman"/>
        </w:rPr>
        <w:t xml:space="preserve"> Research Best Practices</w:t>
      </w:r>
      <w:r w:rsidRPr="007E4ED6">
        <w:rPr>
          <w:rFonts w:ascii="Times New Roman" w:hAnsi="Times New Roman" w:cs="Times New Roman"/>
        </w:rPr>
        <w:t xml:space="preserve"> for Clinical Research</w:t>
      </w:r>
      <w:r>
        <w:rPr>
          <w:rFonts w:ascii="Times New Roman" w:hAnsi="Times New Roman" w:cs="Times New Roman"/>
        </w:rPr>
        <w:t xml:space="preserve"> – October 2024</w:t>
      </w:r>
      <w:r w:rsidRPr="007E4ED6">
        <w:rPr>
          <w:rFonts w:ascii="Times New Roman" w:hAnsi="Times New Roman" w:cs="Times New Roman"/>
        </w:rPr>
        <w:t xml:space="preserve"> </w:t>
      </w:r>
    </w:p>
    <w:p w14:paraId="67922452" w14:textId="24B74C3B" w:rsidR="007E4ED6" w:rsidRPr="007E4ED6" w:rsidRDefault="007E4ED6" w:rsidP="00444B4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ponsible Conduct of Research: Basic Course – October 2024</w:t>
      </w:r>
    </w:p>
    <w:p w14:paraId="268DEB10" w14:textId="77777777" w:rsidR="0049539C" w:rsidRDefault="0049539C" w:rsidP="00C313D8">
      <w:pPr>
        <w:rPr>
          <w:rFonts w:ascii="Times New Roman" w:hAnsi="Times New Roman" w:cs="Times New Roman"/>
          <w:b/>
          <w:bCs/>
          <w:u w:val="single"/>
        </w:rPr>
      </w:pPr>
    </w:p>
    <w:p w14:paraId="0106B8FE" w14:textId="77777777" w:rsidR="007E4ED6" w:rsidRDefault="007E4ED6" w:rsidP="00C313D8">
      <w:pPr>
        <w:rPr>
          <w:rFonts w:ascii="Times New Roman" w:hAnsi="Times New Roman" w:cs="Times New Roman"/>
          <w:b/>
          <w:bCs/>
          <w:u w:val="single"/>
        </w:rPr>
      </w:pPr>
    </w:p>
    <w:p w14:paraId="60266AC5" w14:textId="30FF8136" w:rsidR="009B77C9" w:rsidRPr="009B77C9" w:rsidRDefault="009B77C9" w:rsidP="00C313D8">
      <w:pPr>
        <w:rPr>
          <w:rFonts w:ascii="Times New Roman" w:hAnsi="Times New Roman" w:cs="Times New Roman"/>
        </w:rPr>
      </w:pPr>
    </w:p>
    <w:sectPr w:rsidR="009B77C9" w:rsidRPr="009B77C9" w:rsidSect="00D32F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718B1"/>
    <w:multiLevelType w:val="hybridMultilevel"/>
    <w:tmpl w:val="F42CD5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11BD9"/>
    <w:multiLevelType w:val="hybridMultilevel"/>
    <w:tmpl w:val="705E5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C18AD"/>
    <w:multiLevelType w:val="hybridMultilevel"/>
    <w:tmpl w:val="AAC0F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B5FA3"/>
    <w:multiLevelType w:val="hybridMultilevel"/>
    <w:tmpl w:val="65B65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DE181D"/>
    <w:multiLevelType w:val="hybridMultilevel"/>
    <w:tmpl w:val="8EDE5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1D4E48"/>
    <w:multiLevelType w:val="hybridMultilevel"/>
    <w:tmpl w:val="6ED8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701E2"/>
    <w:multiLevelType w:val="hybridMultilevel"/>
    <w:tmpl w:val="D5DA9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B92C5F"/>
    <w:multiLevelType w:val="hybridMultilevel"/>
    <w:tmpl w:val="D74E5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E22A59"/>
    <w:multiLevelType w:val="hybridMultilevel"/>
    <w:tmpl w:val="BF304F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CFB1BE5"/>
    <w:multiLevelType w:val="hybridMultilevel"/>
    <w:tmpl w:val="AD5E8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5567FA"/>
    <w:multiLevelType w:val="hybridMultilevel"/>
    <w:tmpl w:val="A1826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F232B1E"/>
    <w:multiLevelType w:val="hybridMultilevel"/>
    <w:tmpl w:val="96445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AB41AD"/>
    <w:multiLevelType w:val="hybridMultilevel"/>
    <w:tmpl w:val="B8DC4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AB28CB"/>
    <w:multiLevelType w:val="hybridMultilevel"/>
    <w:tmpl w:val="C12C6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7123DF"/>
    <w:multiLevelType w:val="hybridMultilevel"/>
    <w:tmpl w:val="9C086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D644AF"/>
    <w:multiLevelType w:val="hybridMultilevel"/>
    <w:tmpl w:val="3E06C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E54E77"/>
    <w:multiLevelType w:val="hybridMultilevel"/>
    <w:tmpl w:val="C0D06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599282">
    <w:abstractNumId w:val="16"/>
  </w:num>
  <w:num w:numId="2" w16cid:durableId="1333987662">
    <w:abstractNumId w:val="10"/>
  </w:num>
  <w:num w:numId="3" w16cid:durableId="1641110956">
    <w:abstractNumId w:val="8"/>
  </w:num>
  <w:num w:numId="4" w16cid:durableId="2072463030">
    <w:abstractNumId w:val="2"/>
  </w:num>
  <w:num w:numId="5" w16cid:durableId="2091581454">
    <w:abstractNumId w:val="5"/>
  </w:num>
  <w:num w:numId="6" w16cid:durableId="1795126919">
    <w:abstractNumId w:val="13"/>
  </w:num>
  <w:num w:numId="7" w16cid:durableId="890766960">
    <w:abstractNumId w:val="15"/>
  </w:num>
  <w:num w:numId="8" w16cid:durableId="1776827301">
    <w:abstractNumId w:val="11"/>
  </w:num>
  <w:num w:numId="9" w16cid:durableId="2037148450">
    <w:abstractNumId w:val="9"/>
  </w:num>
  <w:num w:numId="10" w16cid:durableId="1431200798">
    <w:abstractNumId w:val="6"/>
  </w:num>
  <w:num w:numId="11" w16cid:durableId="616909864">
    <w:abstractNumId w:val="12"/>
  </w:num>
  <w:num w:numId="12" w16cid:durableId="1946306704">
    <w:abstractNumId w:val="3"/>
  </w:num>
  <w:num w:numId="13" w16cid:durableId="1312516830">
    <w:abstractNumId w:val="4"/>
  </w:num>
  <w:num w:numId="14" w16cid:durableId="1238397390">
    <w:abstractNumId w:val="7"/>
  </w:num>
  <w:num w:numId="15" w16cid:durableId="2063360212">
    <w:abstractNumId w:val="0"/>
  </w:num>
  <w:num w:numId="16" w16cid:durableId="394813926">
    <w:abstractNumId w:val="14"/>
  </w:num>
  <w:num w:numId="17" w16cid:durableId="15813290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NLAwNzMyNzE0MjdV0lEKTi0uzszPAykwrAUAnm20+iwAAAA="/>
  </w:docVars>
  <w:rsids>
    <w:rsidRoot w:val="00A21EAB"/>
    <w:rsid w:val="00000D41"/>
    <w:rsid w:val="00041F01"/>
    <w:rsid w:val="00044989"/>
    <w:rsid w:val="00092B9E"/>
    <w:rsid w:val="00096723"/>
    <w:rsid w:val="000A2327"/>
    <w:rsid w:val="000C1F9C"/>
    <w:rsid w:val="000E597C"/>
    <w:rsid w:val="00136064"/>
    <w:rsid w:val="001366D9"/>
    <w:rsid w:val="001457BC"/>
    <w:rsid w:val="00146592"/>
    <w:rsid w:val="00146D05"/>
    <w:rsid w:val="001605F3"/>
    <w:rsid w:val="001C33F5"/>
    <w:rsid w:val="001F0F95"/>
    <w:rsid w:val="00241C5E"/>
    <w:rsid w:val="00245213"/>
    <w:rsid w:val="0028279C"/>
    <w:rsid w:val="00297234"/>
    <w:rsid w:val="002E2AA4"/>
    <w:rsid w:val="003064C5"/>
    <w:rsid w:val="00322477"/>
    <w:rsid w:val="00324DC7"/>
    <w:rsid w:val="0032636A"/>
    <w:rsid w:val="00340D94"/>
    <w:rsid w:val="00340DBF"/>
    <w:rsid w:val="00344309"/>
    <w:rsid w:val="0034796C"/>
    <w:rsid w:val="003666B2"/>
    <w:rsid w:val="0037105D"/>
    <w:rsid w:val="003740A6"/>
    <w:rsid w:val="00374C95"/>
    <w:rsid w:val="00384BAA"/>
    <w:rsid w:val="003971AF"/>
    <w:rsid w:val="003A0180"/>
    <w:rsid w:val="003F6DB6"/>
    <w:rsid w:val="004068D7"/>
    <w:rsid w:val="004355FE"/>
    <w:rsid w:val="00435D32"/>
    <w:rsid w:val="004363F6"/>
    <w:rsid w:val="00444B4C"/>
    <w:rsid w:val="004533B0"/>
    <w:rsid w:val="00467095"/>
    <w:rsid w:val="00471792"/>
    <w:rsid w:val="0049539C"/>
    <w:rsid w:val="004A6F62"/>
    <w:rsid w:val="004C3659"/>
    <w:rsid w:val="004E0583"/>
    <w:rsid w:val="00530643"/>
    <w:rsid w:val="005746C4"/>
    <w:rsid w:val="005A7C66"/>
    <w:rsid w:val="005D7006"/>
    <w:rsid w:val="0064515E"/>
    <w:rsid w:val="00684CFE"/>
    <w:rsid w:val="006B7CE8"/>
    <w:rsid w:val="006C0464"/>
    <w:rsid w:val="006C6099"/>
    <w:rsid w:val="006F3EE5"/>
    <w:rsid w:val="0072063C"/>
    <w:rsid w:val="00744ABA"/>
    <w:rsid w:val="00770D75"/>
    <w:rsid w:val="007B4CB5"/>
    <w:rsid w:val="007D1C45"/>
    <w:rsid w:val="007D44AD"/>
    <w:rsid w:val="007E4ED6"/>
    <w:rsid w:val="00805BE1"/>
    <w:rsid w:val="00846C7F"/>
    <w:rsid w:val="00856ADA"/>
    <w:rsid w:val="00877F40"/>
    <w:rsid w:val="00883E44"/>
    <w:rsid w:val="00887AAA"/>
    <w:rsid w:val="008B6175"/>
    <w:rsid w:val="008D32AD"/>
    <w:rsid w:val="008D4FD4"/>
    <w:rsid w:val="00907684"/>
    <w:rsid w:val="00941CBA"/>
    <w:rsid w:val="00947AA9"/>
    <w:rsid w:val="009829C3"/>
    <w:rsid w:val="00991ACE"/>
    <w:rsid w:val="009B77C9"/>
    <w:rsid w:val="009C4143"/>
    <w:rsid w:val="009D0FA3"/>
    <w:rsid w:val="009D6EC1"/>
    <w:rsid w:val="009E4163"/>
    <w:rsid w:val="009F214C"/>
    <w:rsid w:val="009F5ADF"/>
    <w:rsid w:val="00A21EAB"/>
    <w:rsid w:val="00A709AB"/>
    <w:rsid w:val="00A72DDD"/>
    <w:rsid w:val="00A903CB"/>
    <w:rsid w:val="00A946D9"/>
    <w:rsid w:val="00AA2C4B"/>
    <w:rsid w:val="00AC2A64"/>
    <w:rsid w:val="00AC5DF8"/>
    <w:rsid w:val="00AD1AB4"/>
    <w:rsid w:val="00B46739"/>
    <w:rsid w:val="00B4789D"/>
    <w:rsid w:val="00B7545E"/>
    <w:rsid w:val="00BA1312"/>
    <w:rsid w:val="00BB180C"/>
    <w:rsid w:val="00BB5A87"/>
    <w:rsid w:val="00BB753C"/>
    <w:rsid w:val="00C313D8"/>
    <w:rsid w:val="00C448C6"/>
    <w:rsid w:val="00CB0F49"/>
    <w:rsid w:val="00CD79BF"/>
    <w:rsid w:val="00D046C5"/>
    <w:rsid w:val="00D239F9"/>
    <w:rsid w:val="00D32F94"/>
    <w:rsid w:val="00D3408B"/>
    <w:rsid w:val="00D55FFF"/>
    <w:rsid w:val="00D82806"/>
    <w:rsid w:val="00DC2547"/>
    <w:rsid w:val="00DD1A28"/>
    <w:rsid w:val="00E04D8B"/>
    <w:rsid w:val="00E15EEA"/>
    <w:rsid w:val="00E27DCB"/>
    <w:rsid w:val="00E4509E"/>
    <w:rsid w:val="00E73B27"/>
    <w:rsid w:val="00E91C61"/>
    <w:rsid w:val="00EA5AAE"/>
    <w:rsid w:val="00EC0252"/>
    <w:rsid w:val="00EE1285"/>
    <w:rsid w:val="00EF0BCF"/>
    <w:rsid w:val="00EF31DF"/>
    <w:rsid w:val="00F04299"/>
    <w:rsid w:val="00F229C1"/>
    <w:rsid w:val="00F23BAF"/>
    <w:rsid w:val="00F503C4"/>
    <w:rsid w:val="00F6777C"/>
    <w:rsid w:val="00FD16BF"/>
    <w:rsid w:val="00FF4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06683"/>
  <w14:defaultImageDpi w14:val="32767"/>
  <w15:chartTrackingRefBased/>
  <w15:docId w15:val="{84AA0613-974A-EF4D-99A3-430B26F03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1E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A21EA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C254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709A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9723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41C5E"/>
  </w:style>
  <w:style w:type="character" w:styleId="CommentReference">
    <w:name w:val="annotation reference"/>
    <w:basedOn w:val="DefaultParagraphFont"/>
    <w:uiPriority w:val="99"/>
    <w:semiHidden/>
    <w:unhideWhenUsed/>
    <w:rsid w:val="00D340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40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40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40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40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179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179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2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2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6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43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191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6</Words>
  <Characters>4587</Characters>
  <Application>Microsoft Office Word</Application>
  <DocSecurity>0</DocSecurity>
  <Lines>143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Becker</dc:creator>
  <cp:keywords/>
  <dc:description/>
  <cp:lastModifiedBy>Charles Tenney-Becker</cp:lastModifiedBy>
  <cp:revision>2</cp:revision>
  <cp:lastPrinted>2023-02-28T05:53:00Z</cp:lastPrinted>
  <dcterms:created xsi:type="dcterms:W3CDTF">2026-04-02T21:55:00Z</dcterms:created>
  <dcterms:modified xsi:type="dcterms:W3CDTF">2026-04-02T21:55:00Z</dcterms:modified>
</cp:coreProperties>
</file>